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F6EF2E" w14:textId="720CAA7D" w:rsidR="00BC18DA" w:rsidRDefault="0032160B" w:rsidP="0032160B">
      <w:pPr>
        <w:jc w:val="center"/>
        <w:rPr>
          <w:b/>
          <w:bCs/>
          <w:sz w:val="36"/>
          <w:szCs w:val="36"/>
        </w:rPr>
      </w:pPr>
      <w:r w:rsidRPr="0032160B">
        <w:rPr>
          <w:b/>
          <w:bCs/>
          <w:sz w:val="36"/>
          <w:szCs w:val="36"/>
        </w:rPr>
        <w:t xml:space="preserve">Best French </w:t>
      </w:r>
      <w:r>
        <w:rPr>
          <w:b/>
          <w:bCs/>
          <w:sz w:val="36"/>
          <w:szCs w:val="36"/>
        </w:rPr>
        <w:t>R</w:t>
      </w:r>
      <w:r w:rsidRPr="0032160B">
        <w:rPr>
          <w:b/>
          <w:bCs/>
          <w:sz w:val="36"/>
          <w:szCs w:val="36"/>
        </w:rPr>
        <w:t>estaurants in New York City</w:t>
      </w:r>
    </w:p>
    <w:p w14:paraId="539F20CB" w14:textId="43A9F20F" w:rsidR="0032160B" w:rsidRDefault="0032160B" w:rsidP="0032160B">
      <w:pPr>
        <w:jc w:val="center"/>
        <w:rPr>
          <w:sz w:val="36"/>
          <w:szCs w:val="36"/>
        </w:rPr>
      </w:pPr>
      <w:r w:rsidRPr="0032160B">
        <w:rPr>
          <w:sz w:val="36"/>
          <w:szCs w:val="36"/>
        </w:rPr>
        <w:t>Jorge López</w:t>
      </w:r>
    </w:p>
    <w:p w14:paraId="69B7FB7E" w14:textId="1E2447D1" w:rsidR="0032160B" w:rsidRDefault="0032160B" w:rsidP="0032160B">
      <w:pPr>
        <w:jc w:val="center"/>
        <w:rPr>
          <w:sz w:val="36"/>
          <w:szCs w:val="36"/>
        </w:rPr>
      </w:pPr>
      <w:r>
        <w:rPr>
          <w:sz w:val="36"/>
          <w:szCs w:val="36"/>
        </w:rPr>
        <w:t>January 11, 2021</w:t>
      </w:r>
    </w:p>
    <w:p w14:paraId="70E3DCFD" w14:textId="2389E57A" w:rsidR="0032160B" w:rsidRDefault="0032160B" w:rsidP="0032160B">
      <w:pPr>
        <w:pStyle w:val="Prrafodelista"/>
        <w:numPr>
          <w:ilvl w:val="0"/>
          <w:numId w:val="1"/>
        </w:numPr>
      </w:pPr>
      <w:r>
        <w:t>Introduction</w:t>
      </w:r>
    </w:p>
    <w:p w14:paraId="7C35357C" w14:textId="65EC2668" w:rsidR="0032160B" w:rsidRDefault="0032160B" w:rsidP="0032160B">
      <w:pPr>
        <w:pStyle w:val="Prrafodelista"/>
        <w:numPr>
          <w:ilvl w:val="1"/>
          <w:numId w:val="1"/>
        </w:numPr>
      </w:pPr>
      <w:r>
        <w:t>Background</w:t>
      </w:r>
    </w:p>
    <w:p w14:paraId="4041A9AB" w14:textId="622A23D8" w:rsidR="0032160B" w:rsidRDefault="0032160B" w:rsidP="0032160B">
      <w:pPr>
        <w:pStyle w:val="Prrafodelista"/>
        <w:numPr>
          <w:ilvl w:val="1"/>
          <w:numId w:val="1"/>
        </w:numPr>
      </w:pPr>
      <w:r>
        <w:t>Problem</w:t>
      </w:r>
    </w:p>
    <w:p w14:paraId="05ADF0F6" w14:textId="24C348BC" w:rsidR="0032160B" w:rsidRDefault="0032160B" w:rsidP="0032160B">
      <w:pPr>
        <w:pStyle w:val="Prrafodelista"/>
        <w:numPr>
          <w:ilvl w:val="1"/>
          <w:numId w:val="1"/>
        </w:numPr>
      </w:pPr>
      <w:r>
        <w:t>Interest</w:t>
      </w:r>
    </w:p>
    <w:p w14:paraId="72CA2C2F" w14:textId="4EAF96CC" w:rsidR="0032160B" w:rsidRDefault="0032160B" w:rsidP="0032160B">
      <w:pPr>
        <w:pStyle w:val="Prrafodelista"/>
        <w:numPr>
          <w:ilvl w:val="0"/>
          <w:numId w:val="1"/>
        </w:numPr>
      </w:pPr>
      <w:r>
        <w:t>Data acquisition and cleaning</w:t>
      </w:r>
    </w:p>
    <w:p w14:paraId="4138F3FD" w14:textId="3E756D30" w:rsidR="0032160B" w:rsidRDefault="0032160B" w:rsidP="0032160B">
      <w:pPr>
        <w:pStyle w:val="Prrafodelista"/>
        <w:numPr>
          <w:ilvl w:val="1"/>
          <w:numId w:val="1"/>
        </w:numPr>
      </w:pPr>
      <w:r>
        <w:t>Data sources</w:t>
      </w:r>
    </w:p>
    <w:p w14:paraId="3B076B19" w14:textId="59E555A8" w:rsidR="0032160B" w:rsidRDefault="0032160B" w:rsidP="0032160B">
      <w:pPr>
        <w:pStyle w:val="Prrafodelista"/>
        <w:numPr>
          <w:ilvl w:val="1"/>
          <w:numId w:val="1"/>
        </w:numPr>
      </w:pPr>
      <w:r>
        <w:t>Data cleaning</w:t>
      </w:r>
    </w:p>
    <w:p w14:paraId="4E13E339" w14:textId="5E8F9734" w:rsidR="0032160B" w:rsidRDefault="0032160B" w:rsidP="0032160B">
      <w:pPr>
        <w:pStyle w:val="Prrafodelista"/>
        <w:numPr>
          <w:ilvl w:val="0"/>
          <w:numId w:val="1"/>
        </w:numPr>
      </w:pPr>
      <w:r>
        <w:t>Methodology</w:t>
      </w:r>
    </w:p>
    <w:p w14:paraId="45A88354" w14:textId="5E429F67" w:rsidR="0032160B" w:rsidRDefault="0032160B" w:rsidP="0032160B">
      <w:pPr>
        <w:pStyle w:val="Prrafodelista"/>
        <w:numPr>
          <w:ilvl w:val="0"/>
          <w:numId w:val="1"/>
        </w:numPr>
      </w:pPr>
      <w:r>
        <w:t>Discussion</w:t>
      </w:r>
    </w:p>
    <w:p w14:paraId="3CEA23B6" w14:textId="01FCFC0C" w:rsidR="0032160B" w:rsidRPr="0032160B" w:rsidRDefault="0032160B" w:rsidP="0032160B">
      <w:pPr>
        <w:pStyle w:val="Prrafodelista"/>
        <w:numPr>
          <w:ilvl w:val="0"/>
          <w:numId w:val="1"/>
        </w:numPr>
      </w:pPr>
      <w:r>
        <w:t>Conclusion</w:t>
      </w:r>
    </w:p>
    <w:sectPr w:rsidR="0032160B" w:rsidRPr="0032160B" w:rsidSect="005D5D5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A7A0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3sDQytjQ2NDc2MDVT0lEKTi0uzszPAykwqgUAs2WQ4CwAAAA="/>
  </w:docVars>
  <w:rsids>
    <w:rsidRoot w:val="0032160B"/>
    <w:rsid w:val="00137019"/>
    <w:rsid w:val="00194F76"/>
    <w:rsid w:val="002224BA"/>
    <w:rsid w:val="00295595"/>
    <w:rsid w:val="0032160B"/>
    <w:rsid w:val="00362FD9"/>
    <w:rsid w:val="005D5D5C"/>
    <w:rsid w:val="006B10DF"/>
    <w:rsid w:val="008E28F2"/>
    <w:rsid w:val="00A01936"/>
    <w:rsid w:val="00B17000"/>
    <w:rsid w:val="00CB1FF5"/>
    <w:rsid w:val="00E526D6"/>
    <w:rsid w:val="00F01F57"/>
    <w:rsid w:val="00FD1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445D84"/>
  <w15:chartTrackingRefBased/>
  <w15:docId w15:val="{07F9066B-871B-4158-9596-8252ECF4C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uiPriority w:val="1"/>
    <w:qFormat/>
    <w:rsid w:val="0032160B"/>
    <w:pPr>
      <w:spacing w:after="0" w:line="240" w:lineRule="auto"/>
    </w:pPr>
    <w:rPr>
      <w:lang w:val="en-US"/>
    </w:rPr>
  </w:style>
  <w:style w:type="paragraph" w:styleId="Prrafodelista">
    <w:name w:val="List Paragraph"/>
    <w:basedOn w:val="Normal"/>
    <w:uiPriority w:val="34"/>
    <w:qFormat/>
    <w:rsid w:val="003216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D486A9CC26BCF4BA7E15C6CFB3C2726" ma:contentTypeVersion="10" ma:contentTypeDescription="Crear nuevo documento." ma:contentTypeScope="" ma:versionID="f9b21ce981cec53226e7b01531b2ced3">
  <xsd:schema xmlns:xsd="http://www.w3.org/2001/XMLSchema" xmlns:xs="http://www.w3.org/2001/XMLSchema" xmlns:p="http://schemas.microsoft.com/office/2006/metadata/properties" xmlns:ns3="27df5ebc-acbd-4724-bd23-30d54d438b49" xmlns:ns4="1cf65f20-06a2-4e41-b776-b0ff2dae6dec" targetNamespace="http://schemas.microsoft.com/office/2006/metadata/properties" ma:root="true" ma:fieldsID="b95e5cf8fce6c24c57a465cfe67a2dd8" ns3:_="" ns4:_="">
    <xsd:import namespace="27df5ebc-acbd-4724-bd23-30d54d438b49"/>
    <xsd:import namespace="1cf65f20-06a2-4e41-b776-b0ff2dae6de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f5ebc-acbd-4724-bd23-30d54d438b4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f65f20-06a2-4e41-b776-b0ff2dae6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C862F4-2337-4A68-A6AA-488A146EF2E6}">
  <ds:schemaRefs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1cf65f20-06a2-4e41-b776-b0ff2dae6dec"/>
    <ds:schemaRef ds:uri="27df5ebc-acbd-4724-bd23-30d54d438b49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15D8F96-0901-428C-851E-6AEAE581537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DCFDFE-6221-48A4-9781-8125475DDC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df5ebc-acbd-4724-bd23-30d54d438b49"/>
    <ds:schemaRef ds:uri="1cf65f20-06a2-4e41-b776-b0ff2dae6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1</Characters>
  <Application>Microsoft Office Word</Application>
  <DocSecurity>0</DocSecurity>
  <Lines>1</Lines>
  <Paragraphs>1</Paragraphs>
  <ScaleCrop>false</ScaleCrop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López</dc:creator>
  <cp:keywords/>
  <dc:description/>
  <cp:lastModifiedBy>Jorge López</cp:lastModifiedBy>
  <cp:revision>2</cp:revision>
  <dcterms:created xsi:type="dcterms:W3CDTF">2021-01-10T22:03:00Z</dcterms:created>
  <dcterms:modified xsi:type="dcterms:W3CDTF">2021-01-10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486A9CC26BCF4BA7E15C6CFB3C2726</vt:lpwstr>
  </property>
</Properties>
</file>